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b411e0</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b411e00fae040b87a06c13ed4d79368f4b1a4de"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b411e00fae040b87a06c13ed4d79368f4b1a4de/"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b411e00fae040b87a06c13ed4d79368f4b1a4de"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b411e00fae040b87a06c13ed4d79368f4b1a4de/"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09:58:57Z</dcterms:created>
  <dcterms:modified xsi:type="dcterms:W3CDTF">2021-10-21T09: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